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Cover</w:t>
      </w:r>
      <w:r>
        <w:t xml:space="preserve"> </w:t>
      </w:r>
      <w:r>
        <w:t xml:space="preserve">Letter</w:t>
      </w:r>
      <w:r>
        <w:t xml:space="preserve"> </w:t>
      </w:r>
      <w:r>
        <w:t xml:space="preserve">-</w:t>
      </w:r>
      <w:r>
        <w:t xml:space="preserve"> </w:t>
      </w:r>
      <w:r>
        <w:t xml:space="preserve">Italy</w:t>
      </w:r>
      <w:r>
        <w:t xml:space="preserve"> </w:t>
      </w:r>
      <w:r>
        <w:t xml:space="preserve">Naples</w:t>
      </w:r>
    </w:p>
    <w:bookmarkStart w:id="24"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The Hiring Team</w:t>
      </w:r>
      <w:r>
        <w:br/>
      </w:r>
      <w:r>
        <w:t xml:space="preserve">[Company Name]</w:t>
      </w:r>
      <w:r>
        <w:br/>
      </w:r>
      <w:r>
        <w:t xml:space="preserve">[Company Address]</w:t>
      </w:r>
      <w:r>
        <w:br/>
      </w:r>
      <w:r>
        <w:t xml:space="preserve">Naples, Italy</w:t>
      </w:r>
    </w:p>
    <w:p>
      <w:pPr>
        <w:pStyle w:val="BodyText"/>
      </w:pPr>
      <w:r>
        <w:t xml:space="preserve">Dear Hiring Team,</w:t>
      </w:r>
    </w:p>
    <w:p>
      <w:pPr>
        <w:pStyle w:val="BodyText"/>
      </w:pPr>
      <w:r>
        <w:t xml:space="preserve">I am writing to express my enthusiastic interest in the Web Designer position at your esteemed organization. As a passionate and detail-oriented web designer with a deep appreciation for the vibrant cultural and technological landscape of Italy Naples, I am eager to contribute my creative vision, technical expertise, and dedication to crafting exceptional digital experiences. This opportunity aligns perfectly with my professional goals and my desire to work within a city that thrives on innovation while honoring its rich heritage.</w:t>
      </w:r>
    </w:p>
    <w:p>
      <w:pPr>
        <w:pStyle w:val="BodyText"/>
      </w:pPr>
      <w:r>
        <w:t xml:space="preserve">With [X years] of experience in web design, I have honed my ability to blend aesthetics with functionality, ensuring that every project not only meets the technical requirements but also resonates with the target audience. My portfolio reflects a diverse range of skills, including responsive design, user interface (UI) development, and search engine optimization (SEO). Whether working on corporate websites for international brands or local businesses in Naples, I prioritize creating intuitive and visually striking digital solutions that drive engagement and achieve business objectives.</w:t>
      </w:r>
    </w:p>
    <w:bookmarkStart w:id="20" w:name="X6759947e2cf4e83fabb0f5fd80438a442c6041f"/>
    <w:p>
      <w:pPr>
        <w:pStyle w:val="Heading2"/>
      </w:pPr>
      <w:r>
        <w:t xml:space="preserve">Why Web Designer? A Passion for Digital Artistry</w:t>
      </w:r>
    </w:p>
    <w:p>
      <w:pPr>
        <w:pStyle w:val="FirstParagraph"/>
      </w:pPr>
      <w:r>
        <w:t xml:space="preserve">The role of a Web Designer is more than just coding or graphic design—it is an art form that requires a unique combination of creativity, problem-solving, and technical precision. In Italy Naples, where the fusion of ancient history and modern innovation shapes the local identity, I have always found inspiration in the way digital platforms can bridge tradition with progress. My approach to web design is rooted in this philosophy: to create websites that are not only technically sound but also reflect the soul of their users and their communities.</w:t>
      </w:r>
    </w:p>
    <w:p>
      <w:pPr>
        <w:pStyle w:val="BodyText"/>
      </w:pPr>
      <w:r>
        <w:t xml:space="preserve">As a Web Designer, I am particularly drawn to the challenge of translating complex ideas into seamless user experiences. For instance, during my time at [Previous Company or Freelance Projects], I designed a website for a local artisanal food brand in Naples that combined traditional Italian craftsmanship with modern digital storytelling. By integrating interactive elements such as virtual tours of their production facilities and multilingual support, the site not only increased their online visibility but also strengthened their connection with global customers. This project exemplifies my commitment to using web design as a tool for cultural and commercial growth.</w:t>
      </w:r>
    </w:p>
    <w:bookmarkEnd w:id="20"/>
    <w:bookmarkStart w:id="21" w:name="X3a25f1304b94ddd54235a8c879e022b4175f05d"/>
    <w:p>
      <w:pPr>
        <w:pStyle w:val="Heading2"/>
      </w:pPr>
      <w:r>
        <w:t xml:space="preserve">Italy Naples: A Dynamic Hub for Web Design</w:t>
      </w:r>
    </w:p>
    <w:p>
      <w:pPr>
        <w:pStyle w:val="FirstParagraph"/>
      </w:pPr>
      <w:r>
        <w:t xml:space="preserve">Working in Italy Naples presents a unique opportunity to contribute to a city that is both historically significant and increasingly tech-savvy. The local business landscape is evolving rapidly, with entrepreneurs and organizations seeking digital solutions that reflect their identity while appealing to a broader audience. As a Web Designer, I understand the importance of tailoring websites to the cultural nuances of Naples—whether it’s incorporating regional colors, local dialects, or iconic landmarks into the design.</w:t>
      </w:r>
    </w:p>
    <w:p>
      <w:pPr>
        <w:pStyle w:val="BodyText"/>
      </w:pPr>
      <w:r>
        <w:t xml:space="preserve">Naples is also home to a growing community of tech startups and digital agencies that are pushing boundaries in web development. I have followed these developments closely and am eager to collaborate with like-minded professionals who value innovation. My fluency in both English and Italian allows me to bridge communication gaps between international clients and local teams, ensuring that every project is executed with clarity and cultural sensitivity.</w:t>
      </w:r>
    </w:p>
    <w:bookmarkEnd w:id="21"/>
    <w:bookmarkStart w:id="22" w:name="technical-expertise-and-creative-vision"/>
    <w:p>
      <w:pPr>
        <w:pStyle w:val="Heading2"/>
      </w:pPr>
      <w:r>
        <w:t xml:space="preserve">Technical Expertise and Creative Vision</w:t>
      </w:r>
    </w:p>
    <w:p>
      <w:pPr>
        <w:pStyle w:val="FirstParagraph"/>
      </w:pPr>
      <w:r>
        <w:t xml:space="preserve">My technical skills are complemented by a strong foundation in design principles. I am proficient in tools such as Adobe XD, Figma, Photoshop, and Sketch, which enable me to create mockups that align with modern web standards. My coding expertise includes HTML5, CSS3, JavaScript, and frameworks like React and WordPress. Additionally, I stay updated on industry trends through continuous learning—whether it’s exploring new design trends or mastering the latest accessibility guidelines.</w:t>
      </w:r>
    </w:p>
    <w:p>
      <w:pPr>
        <w:pStyle w:val="BodyText"/>
      </w:pPr>
      <w:r>
        <w:t xml:space="preserve">One of my core strengths is my ability to collaborate effectively with cross-functional teams. As a Web Designer, I often work alongside developers, content creators, and marketing professionals to ensure that every aspect of a project aligns with the client’s goals. For example, in a recent project for a Naples-based hotel chain, I coordinated with their marketing team to develop a mobile-friendly website that highlighted their unique offerings while integrating real-time booking functionality. The result was a 30% increase in online reservations within the first month of launch.</w:t>
      </w:r>
    </w:p>
    <w:bookmarkEnd w:id="22"/>
    <w:bookmarkStart w:id="23" w:name="why-you-should-hire-me"/>
    <w:p>
      <w:pPr>
        <w:pStyle w:val="Heading2"/>
      </w:pPr>
      <w:r>
        <w:t xml:space="preserve">Why You Should Hire Me</w:t>
      </w:r>
    </w:p>
    <w:p>
      <w:pPr>
        <w:pStyle w:val="FirstParagraph"/>
      </w:pPr>
      <w:r>
        <w:t xml:space="preserve">I am confident that my combination of technical skills, creative vision, and cultural awareness makes me an ideal candidate for the Web Designer position at your organization. I thrive in fast-paced environments where I can leverage my problem-solving abilities to deliver innovative solutions. Moreover, my passion for Naples’ digital ecosystem drives me to create websites that not only meet but exceed expectations.</w:t>
      </w:r>
    </w:p>
    <w:p>
      <w:pPr>
        <w:pStyle w:val="BodyText"/>
      </w:pPr>
      <w:r>
        <w:t xml:space="preserve">What sets me apart is my ability to think beyond the screen. I approach each project with a user-centered mindset, ensuring that every design decision enhances usability and accessibility. Whether it’s optimizing a website for mobile devices or implementing interactive features that engage visitors, I prioritize the end user at every stage of the process.</w:t>
      </w:r>
    </w:p>
    <w:p>
      <w:pPr>
        <w:pStyle w:val="BodyText"/>
      </w:pPr>
      <w:r>
        <w:t xml:space="preserve">Finally, I am deeply committed to continuous improvement. The field of web design is ever-evolving, and I actively seek out opportunities to refine my skills through online courses, industry events, and peer collaboration. This dedication ensures that I remain at the forefront of technological advancements while maintaining a strong focus on quality and innovation.</w:t>
      </w:r>
    </w:p>
    <w:p>
      <w:pPr>
        <w:pStyle w:val="BodyText"/>
      </w:pPr>
      <w:r>
        <w:t xml:space="preserve">Thank you for considering my application. I would welcome the opportunity to discuss how my background and skills align with your organization’s vision. Please feel free to contact me at [Your Phone Number] or [Your Email Address] at your earliest convenience. I look forward to the possibility of contributing to the success of your team in Italy Naples.</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Cover Letter - Italy Naples</dc:title>
  <dc:creator/>
  <dc:language>en</dc:language>
  <cp:keywords/>
  <dcterms:created xsi:type="dcterms:W3CDTF">2025-12-13T00:50:09Z</dcterms:created>
  <dcterms:modified xsi:type="dcterms:W3CDTF">2025-12-13T00:50:09Z</dcterms:modified>
</cp:coreProperties>
</file>

<file path=docProps/custom.xml><?xml version="1.0" encoding="utf-8"?>
<Properties xmlns="http://schemas.openxmlformats.org/officeDocument/2006/custom-properties" xmlns:vt="http://schemas.openxmlformats.org/officeDocument/2006/docPropsVTypes"/>
</file>